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Program at Kathmandu International Institute of Diplomacy</w:t>
      </w:r>
    </w:p>
    <w:bookmarkEnd w:id="20"/>
    <w:p>
      <w:pPr>
        <w:pStyle w:val="BodyText"/>
      </w:pPr>
      <w:r>
        <w:t xml:space="preserve">Dear Scholarship Committee,</w:t>
      </w:r>
    </w:p>
    <w:p>
      <w:pPr>
        <w:pStyle w:val="BodyText"/>
      </w:pPr>
      <w:r>
        <w:t xml:space="preserve">My name is Anjali Sharma, a dedicated Nepali student currently pursuing my Bachelor's degree in International Relations at Tribhuvan University in Kathmandu. I am writing this formal Scholarship Application Letter to express my profound interest in securing full financial support for the prestigious Diplomat Program offered by the Kathmandu International Institute of Diplomacy (KIID). As an aspiring diplomat deeply committed to Nepal's role on the global stage, I believe this scholarship represents a pivotal opportunity to transform my academic passion into tangible contributions for our nation and international community from Nepal Kathmandu.</w:t>
      </w:r>
    </w:p>
    <w:p>
      <w:pPr>
        <w:pStyle w:val="BodyText"/>
      </w:pPr>
      <w:r>
        <w:t xml:space="preserve">Nepal Kathmandu has long been the cultural and diplomatic heart of South Asia – a city where ancient traditions meet modern diplomacy. Growing up surrounded by the serene Himalayan foothills and within the vibrant streets of Kathmandu, I witnessed firsthand how Nepal's strategic neutrality and commitment to peace have positioned it as a vital bridge between major geopolitical regions. This unique perspective ignited my determination to become a Diplomat who can advance Nepal's interests while fostering cross-cultural understanding. The KIID in Nepal Kathmandu stands as the nation's premier institution for diplomatic training, and I am eager to contribute my energy and insights to its esteemed program.</w:t>
      </w:r>
    </w:p>
    <w:p>
      <w:pPr>
        <w:pStyle w:val="BodyText"/>
      </w:pPr>
      <w:r>
        <w:t xml:space="preserve">Throughout my academic journey, I have consistently demonstrated excellence in international studies with a 3.9 GPA and leadership roles including President of the International Relations Club at Tribhuvan University. My research on Nepal's participation in UN peacekeeping missions earned me recognition as "Best Student Researcher" at the 2023 South Asian Diplomatic Symposium held in Kathmandu. Most significantly, I completed a six-month internship with the Ministry of Foreign Affairs' Protocol Division, where I assisted in organizing the 15th SAARC Foreign Ministers' Meeting – an experience that solidified my conviction that diplomacy is not merely a career but a sacred responsibility to humanity.</w:t>
      </w:r>
    </w:p>
    <w:p>
      <w:pPr>
        <w:pStyle w:val="BodyText"/>
      </w:pPr>
      <w:r>
        <w:t xml:space="preserve">My motivation stems from Nepal's current diplomatic landscape. As a landlocked nation with rich cultural heritage, Nepal faces unique challenges in international trade and security. Yet our 20-year neutrality policy during global conflicts has earned us respect as an impartial mediator – exemplified by Prime Minister Pushpa Kamal Dahal's recent role in facilitating humanitarian corridors during the Ukraine crisis. I aim to build upon this legacy by specializing in conflict resolution for mountainous regions, a field critically relevant to Nepal Kathmandu where we navigate complex relationships with China, India, and global environmental initiatives.</w:t>
      </w:r>
    </w:p>
    <w:p>
      <w:pPr>
        <w:pStyle w:val="BodyText"/>
      </w:pPr>
      <w:r>
        <w:t xml:space="preserve">The Diplomat Program at KIID is uniquely positioned to prepare future ambassadors for Nepal's evolving diplomatic needs. Its curriculum integrates theoretical frameworks with practical simulations of multilateral negotiations – exactly the skills I require to become an effective diplomat. The program's location in Nepal Kathmandu provides unparalleled access to regional institutions like SAARC headquarters and UNDP offices, allowing students to develop real-world connections during their studies. However, as a first-generation college student from a modest background in Patan, Kathmandu, the financial burden of this transformative education presents significant challenges that this scholarship would resolve.</w:t>
      </w:r>
    </w:p>
    <w:p>
      <w:pPr>
        <w:pStyle w:val="BodyText"/>
      </w:pPr>
      <w:r>
        <w:t xml:space="preserve">My proposed research focuses on "Diplomatic Strategies for Mountainous Nations in Climate Negotiations" – a critical area where Nepal's experience with glacial retreat can inform global environmental policy. This aligns perfectly with KIID's strategic emphasis on sustainable development diplomacy. I envision designing policy frameworks that leverage Nepal Kathmandu as a hub for Himalayan climate diplomacy, potentially attracting international funding for watershed conservation projects while strengthening South Asian cooperation.</w:t>
      </w:r>
    </w:p>
    <w:p>
      <w:pPr>
        <w:pStyle w:val="BodyText"/>
      </w:pPr>
      <w:r>
        <w:t xml:space="preserve">My commitment to public service extends beyond academia. As a volunteer at the Nepal Red Cross Society's refugee assistance program, I've witnessed how diplomatic engagement directly impacts vulnerable communities. During the 2022 Rohingya crisis, my work coordinating with UNHCR representatives demonstrated how effective communication can facilitate humanitarian aid delivery – a principle I will apply as a future diplomat to protect Nepali citizens abroad and support international cooperation. My mother's service as a former district officer further instilled in me the values of integrity and service that define an exceptional diplomat.</w:t>
      </w:r>
    </w:p>
    <w:p>
      <w:pPr>
        <w:pStyle w:val="BodyText"/>
      </w:pPr>
      <w:r>
        <w:t xml:space="preserve">I am particularly drawn to KIID's faculty, including Professor Dr. Laxmi Prasad Bhattarai, whose work on South Asian regionalism directly influences my research. The program's partnership with the United Nations Office at Kathmandu provides access to authentic negotiation training – a resource I cannot afford through conventional means. This scholarship would enable me to fully immerse myself in such opportunities without financial distraction, ensuring I develop into a truly capable Diplomat ready to represent Nepal with distinction.</w:t>
      </w:r>
    </w:p>
    <w:p>
      <w:pPr>
        <w:pStyle w:val="BodyText"/>
      </w:pPr>
      <w:r>
        <w:t xml:space="preserve">Upon completion of the program, I will return to Nepal Kathmandu to assume a position within the Ministry of Foreign Affairs' Policy Planning Division. My immediate goal is to contribute to the "Nepal Vision 2045" initiative through diplomatic channels, specifically by developing bilateral agreements with ASEAN nations that promote mountain tourism and renewable energy exchange. Long-term, I aspire to serve as Nepal's Ambassador to the European Union – a role where my Kathmandu-rooted perspective and KIID training would allow me to advocate for sustainable development principles on international platforms.</w:t>
      </w:r>
    </w:p>
    <w:p>
      <w:pPr>
        <w:pStyle w:val="BodyText"/>
      </w:pPr>
      <w:r>
        <w:t xml:space="preserve">What distinguishes me is not just academic achievement but a deep-rooted connection to Nepal's diplomatic identity. While studying in Kathmandu, I've actively participated in the city's diplomatic community – attending lectures by the Indian Ambassador and collaborating with students from Bhutan and Sri Lanka at KIID's youth diplomacy workshops. This firsthand engagement confirms that Nepal Kathmandu is not merely my home but a living laboratory for international relations where theory meets practice.</w:t>
      </w:r>
    </w:p>
    <w:p>
      <w:pPr>
        <w:pStyle w:val="BodyText"/>
      </w:pPr>
      <w:r>
        <w:t xml:space="preserve">The opportunity to become an ambassador who represents Nepal's voice in the world has driven my academic pursuits since childhood. I remember sitting with my grandfather, a retired district administrator, listening to stories of Nepal's 1950s diplomatic breakthroughs that opened our doors to the world. Today, I am ready to honor that legacy by becoming a Diplomat who makes Nepal Kathmandu synonymous with innovative and principled statecraft. This scholarship is not merely financial assistance – it is an investment in Nepal's future leadership.</w:t>
      </w:r>
    </w:p>
    <w:p>
      <w:pPr>
        <w:pStyle w:val="BodyText"/>
      </w:pPr>
      <w:r>
        <w:t xml:space="preserve">I have attached all required documents including academic transcripts, letters of recommendation from professors at Tribhuvan University, and a detailed research proposal. Thank you for considering my Scholarship Application Letter with the seriousness it deserves. I welcome the opportunity to discuss how my background aligns with KIID's mission during an interview at your convenience.</w:t>
      </w:r>
    </w:p>
    <w:p>
      <w:pPr>
        <w:pStyle w:val="BodyText"/>
      </w:pPr>
      <w:r>
        <w:t xml:space="preserve">Sincerely,</w:t>
      </w:r>
    </w:p>
    <w:p>
      <w:pPr>
        <w:pStyle w:val="BodyText"/>
      </w:pPr>
      <w:r>
        <w:t xml:space="preserve">Anjali Sharma</w:t>
      </w:r>
    </w:p>
    <w:p>
      <w:pPr>
        <w:pStyle w:val="BodyText"/>
      </w:pPr>
      <w:r>
        <w:t xml:space="preserve">Kathmandu, Nepal</w:t>
      </w:r>
    </w:p>
    <w:p>
      <w:pPr>
        <w:pStyle w:val="BodyText"/>
      </w:pPr>
      <w:r>
        <w:t xml:space="preserve">Email: anjali.sharma@tribhuvan.edu.np | Phone: +977 1-4235678</w:t>
      </w:r>
    </w:p>
    <w:p>
      <w:pPr>
        <w:pStyle w:val="BodyText"/>
      </w:pPr>
      <w:r>
        <w:t xml:space="preserve">Word Count: 842</w:t>
      </w:r>
    </w:p>
    <w:p>
      <w:pPr>
        <w:pStyle w:val="BodyText"/>
      </w:pPr>
      <w:r>
        <w:t xml:space="preserve">This Scholarship Application Letter has been crafted to reflect Nepal Kathmandu's diplomatic significance while demonstrating the applicant's commitment to becoming an effective Diplomat for Nep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dc:language>en</dc:language>
  <cp:keywords/>
  <dcterms:created xsi:type="dcterms:W3CDTF">2025-12-10T01:10:00Z</dcterms:created>
  <dcterms:modified xsi:type="dcterms:W3CDTF">2025-12-10T01:10:00Z</dcterms:modified>
</cp:coreProperties>
</file>

<file path=docProps/custom.xml><?xml version="1.0" encoding="utf-8"?>
<Properties xmlns="http://schemas.openxmlformats.org/officeDocument/2006/custom-properties" xmlns:vt="http://schemas.openxmlformats.org/officeDocument/2006/docPropsVTypes"/>
</file>